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Lato" w:eastAsia="Times New Roman" w:hAnsi="Lato" w:cs="Helvetica"/>
          <w:b/>
          <w:bCs/>
          <w:color w:val="17365D" w:themeColor="text2" w:themeShade="BF"/>
          <w:sz w:val="32"/>
          <w:szCs w:val="32"/>
          <w:lang w:val="en-US"/>
        </w:rPr>
      </w:pPr>
      <w:r w:rsidRPr="003D1EEE">
        <w:rPr>
          <w:rFonts w:ascii="Lato" w:eastAsia="Times New Roman" w:hAnsi="Lato" w:cs="Helvetica"/>
          <w:b/>
          <w:bCs/>
          <w:color w:val="17365D" w:themeColor="text2" w:themeShade="BF"/>
          <w:sz w:val="32"/>
          <w:szCs w:val="32"/>
          <w:lang w:val="en-US"/>
        </w:rPr>
        <w:t>Mission Statement Examples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color w:val="595959"/>
          <w:sz w:val="28"/>
          <w:szCs w:val="28"/>
          <w:lang w:val="en-US"/>
        </w:rPr>
      </w:pP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  <w:t>Example 1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  <w:t>Here is an example of a mission statement for a clothing company: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9595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iCs/>
          <w:color w:val="595959"/>
          <w:sz w:val="28"/>
          <w:szCs w:val="28"/>
          <w:lang w:val="en-US"/>
        </w:rPr>
        <w:t>To offer stylish clothing at an affordable price by using local designers who are paving the way for ethically sourced apparel.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  <w:t>Example 2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  <w:t>Here is an example of a mission statement for a beverage company: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9595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iCs/>
          <w:color w:val="595959"/>
          <w:sz w:val="28"/>
          <w:szCs w:val="28"/>
          <w:lang w:val="en-US"/>
        </w:rPr>
        <w:t>To provide customers of all ages with a healthy and organic beverage through the use of advanced harvesting techniques.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b/>
          <w:bCs/>
          <w:color w:val="17365D" w:themeColor="text2" w:themeShade="BF"/>
          <w:sz w:val="28"/>
          <w:szCs w:val="28"/>
          <w:lang w:val="en-US"/>
        </w:rPr>
        <w:t>Example 3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color w:val="548DD4" w:themeColor="text2" w:themeTint="99"/>
          <w:sz w:val="28"/>
          <w:szCs w:val="28"/>
          <w:lang w:val="en-US"/>
        </w:rPr>
        <w:t>Here is an example of a mission statement for an airline company:</w:t>
      </w:r>
    </w:p>
    <w:p w:rsidR="007714C3" w:rsidRPr="003D1EEE" w:rsidRDefault="007714C3" w:rsidP="007714C3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Helvetica"/>
          <w:color w:val="595959"/>
          <w:sz w:val="28"/>
          <w:szCs w:val="28"/>
          <w:lang w:val="en-US"/>
        </w:rPr>
      </w:pPr>
      <w:r w:rsidRPr="003D1EEE">
        <w:rPr>
          <w:rFonts w:ascii="Lato" w:eastAsia="Times New Roman" w:hAnsi="Lato" w:cs="Helvetica"/>
          <w:iCs/>
          <w:color w:val="595959"/>
          <w:sz w:val="28"/>
          <w:szCs w:val="28"/>
          <w:lang w:val="en-US"/>
        </w:rPr>
        <w:t>To provide superior customer service by engaging customers with a positive attitude that showcases our company spirit.</w:t>
      </w:r>
    </w:p>
    <w:p w:rsidR="006D4963" w:rsidRPr="003D1EEE" w:rsidRDefault="003D1EEE">
      <w:pPr>
        <w:rPr>
          <w:rFonts w:ascii="Lato" w:hAnsi="Lato"/>
          <w:sz w:val="28"/>
          <w:szCs w:val="28"/>
        </w:rPr>
      </w:pPr>
    </w:p>
    <w:sectPr w:rsidR="006D4963" w:rsidRPr="003D1EEE" w:rsidSect="006B4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E0NTA2NzM2MTY2MrBQ0lEKTi0uzszPAykwrAUAjniYmCwAAAA="/>
  </w:docVars>
  <w:rsids>
    <w:rsidRoot w:val="007714C3"/>
    <w:rsid w:val="000267E3"/>
    <w:rsid w:val="001052D1"/>
    <w:rsid w:val="00110016"/>
    <w:rsid w:val="001202E4"/>
    <w:rsid w:val="001C61FA"/>
    <w:rsid w:val="002039D0"/>
    <w:rsid w:val="003106A3"/>
    <w:rsid w:val="003D1EEE"/>
    <w:rsid w:val="00470D7E"/>
    <w:rsid w:val="004A2298"/>
    <w:rsid w:val="00690F28"/>
    <w:rsid w:val="00695C05"/>
    <w:rsid w:val="006B491B"/>
    <w:rsid w:val="007714C3"/>
    <w:rsid w:val="00956701"/>
    <w:rsid w:val="009871A1"/>
    <w:rsid w:val="00FB3022"/>
    <w:rsid w:val="00FF74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491B"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7714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link w:val="Heading3Char"/>
    <w:uiPriority w:val="9"/>
    <w:qFormat/>
    <w:rsid w:val="007714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14C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714C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styles-module--contentsection--qwyk">
    <w:name w:val="styles-module--contentsection--_qwyk"/>
    <w:basedOn w:val="Normal"/>
    <w:rsid w:val="00771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7714C3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7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-Lab</dc:creator>
  <cp:lastModifiedBy>Insta-Lab</cp:lastModifiedBy>
  <cp:revision>2</cp:revision>
  <dcterms:created xsi:type="dcterms:W3CDTF">2021-04-29T06:11:00Z</dcterms:created>
  <dcterms:modified xsi:type="dcterms:W3CDTF">2021-04-29T09:50:00Z</dcterms:modified>
</cp:coreProperties>
</file>